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83194" w14:textId="65CCAAE0" w:rsidR="001C7432" w:rsidRPr="00A84752" w:rsidRDefault="001C7432" w:rsidP="001C7432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3F6EC1BF" w14:textId="77777777" w:rsidR="003F3D08" w:rsidRPr="00413763" w:rsidRDefault="003F3D08" w:rsidP="003F3D08">
      <w:pPr>
        <w:rPr>
          <w:b/>
          <w:bCs/>
        </w:rPr>
      </w:pPr>
      <w:r w:rsidRPr="00413763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EE07FC" wp14:editId="13B5288A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528849074"/>
      <w:r w:rsidRPr="00413763"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7E0EF61" wp14:editId="7B4C2D62">
            <wp:simplePos x="0" y="0"/>
            <wp:positionH relativeFrom="column">
              <wp:posOffset>-3200</wp:posOffset>
            </wp:positionH>
            <wp:positionV relativeFrom="paragraph">
              <wp:posOffset>1143</wp:posOffset>
            </wp:positionV>
            <wp:extent cx="798394" cy="798394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413763">
        <w:rPr>
          <w:b/>
          <w:bCs/>
        </w:rPr>
        <w:t>Help for non-English speakers</w:t>
      </w:r>
    </w:p>
    <w:p w14:paraId="170B9208" w14:textId="7C8D043C" w:rsidR="003F3D08" w:rsidRPr="00727FA0" w:rsidRDefault="003F3D08" w:rsidP="003F3D08">
      <w:r w:rsidRPr="00413763">
        <w:t xml:space="preserve">If you need help to understand the information in this </w:t>
      </w:r>
      <w:r w:rsidR="00413763" w:rsidRPr="00413763">
        <w:t>policy,</w:t>
      </w:r>
      <w:r w:rsidRPr="00413763">
        <w:t xml:space="preserve"> please </w:t>
      </w:r>
      <w:bookmarkStart w:id="1" w:name="_Hlk204601124"/>
      <w:r w:rsidRPr="00413763">
        <w:t xml:space="preserve">contact </w:t>
      </w:r>
      <w:r w:rsidR="00413763">
        <w:t>Charles La Trobe P-12 College</w:t>
      </w:r>
      <w:bookmarkEnd w:id="1"/>
      <w:r w:rsidR="009F6A05">
        <w:t xml:space="preserve"> (CLTC)</w:t>
      </w:r>
      <w:r w:rsidR="00413763">
        <w:t xml:space="preserve"> – 9223 1400</w:t>
      </w:r>
    </w:p>
    <w:p w14:paraId="38C64620" w14:textId="77777777" w:rsidR="003F3D08" w:rsidRDefault="003F3D08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3E5AB45E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3DB0F7ED" w:rsidR="008F633F" w:rsidRDefault="008F633F" w:rsidP="00D45710">
      <w:pPr>
        <w:jc w:val="both"/>
      </w:pPr>
      <w:r>
        <w:t xml:space="preserve">To ensure </w:t>
      </w:r>
      <w:r w:rsidR="001F0629">
        <w:t xml:space="preserve">that </w:t>
      </w:r>
      <w:r w:rsidR="00413763" w:rsidRPr="00413763">
        <w:t xml:space="preserve">contact </w:t>
      </w:r>
      <w:r w:rsidR="00413763">
        <w:t>Charles La Trobe P-12 College</w:t>
      </w:r>
      <w:r w:rsidR="00413763">
        <w:t xml:space="preserve">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7BE90111" w:rsidR="00752765" w:rsidRPr="005E4FB2" w:rsidRDefault="00752765" w:rsidP="00D45710">
      <w:pPr>
        <w:jc w:val="both"/>
      </w:pPr>
      <w:r>
        <w:t xml:space="preserve">To explain to </w:t>
      </w:r>
      <w:r w:rsidR="00413763" w:rsidRPr="00413763">
        <w:t xml:space="preserve">contact </w:t>
      </w:r>
      <w:r w:rsidR="00413763">
        <w:t>Charles La Trobe P-12 College</w:t>
      </w:r>
      <w:r w:rsidR="00413763">
        <w:t xml:space="preserve"> </w:t>
      </w:r>
      <w:r>
        <w:t>parents</w:t>
      </w:r>
      <w:r w:rsidR="00D827E2">
        <w:t>/carers</w:t>
      </w:r>
      <w:r>
        <w:t>, staff and students</w:t>
      </w:r>
      <w:r w:rsidR="00A52AA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>, contractors</w:t>
      </w:r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>Asthma is a long term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70BA2931" w:rsidR="00EC469B" w:rsidRDefault="00EC469B" w:rsidP="009F6A05">
      <w:pPr>
        <w:tabs>
          <w:tab w:val="left" w:pos="3075"/>
        </w:tabs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  <w:r w:rsidR="009F6A05">
        <w:rPr>
          <w:rFonts w:cstheme="minorHAnsi"/>
          <w:i/>
        </w:rPr>
        <w:tab/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194DF5F2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14:paraId="4C7A5283" w14:textId="2C01ACE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14:paraId="2F3664D6" w14:textId="77777777" w:rsidTr="00976E32">
        <w:tc>
          <w:tcPr>
            <w:tcW w:w="4508" w:type="dxa"/>
          </w:tcPr>
          <w:p w14:paraId="6BDF95F0" w14:textId="60921F24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14:paraId="04AE708E" w14:textId="77777777" w:rsidTr="00976E32">
        <w:tc>
          <w:tcPr>
            <w:tcW w:w="4508" w:type="dxa"/>
          </w:tcPr>
          <w:p w14:paraId="54C7407B" w14:textId="08FB0B7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7B01873F" w14:textId="3445F96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14:paraId="0BDACAB8" w14:textId="77777777" w:rsidTr="00976E32">
        <w:tc>
          <w:tcPr>
            <w:tcW w:w="4508" w:type="dxa"/>
          </w:tcPr>
          <w:p w14:paraId="3320A405" w14:textId="1EBA90A6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14:paraId="6F8D819C" w14:textId="77777777" w:rsidTr="00976E32">
        <w:tc>
          <w:tcPr>
            <w:tcW w:w="4508" w:type="dxa"/>
          </w:tcPr>
          <w:p w14:paraId="639F9FDA" w14:textId="4150E36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14:paraId="1C62585D" w14:textId="77777777" w:rsidTr="00976E32">
        <w:tc>
          <w:tcPr>
            <w:tcW w:w="4508" w:type="dxa"/>
          </w:tcPr>
          <w:p w14:paraId="22B22E4B" w14:textId="1519999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14:paraId="039A3837" w14:textId="77777777" w:rsidTr="00976E32">
        <w:tc>
          <w:tcPr>
            <w:tcW w:w="4508" w:type="dxa"/>
          </w:tcPr>
          <w:p w14:paraId="03E4B0B2" w14:textId="455C53E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14:paraId="35140F2A" w14:textId="77777777" w:rsidTr="00976E32">
        <w:tc>
          <w:tcPr>
            <w:tcW w:w="4508" w:type="dxa"/>
          </w:tcPr>
          <w:p w14:paraId="4E6B35F9" w14:textId="40824E73" w:rsidR="00EC469B" w:rsidRPr="00976E32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976E32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176A30A7" w:rsidR="00750993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enrols at </w:t>
      </w:r>
      <w:r w:rsidR="009F6A05">
        <w:rPr>
          <w:rFonts w:cstheme="minorHAnsi"/>
        </w:rPr>
        <w:t>Charles La Trobe P-12 College</w:t>
      </w:r>
      <w:r w:rsidR="006C6A08">
        <w:rPr>
          <w:rFonts w:cstheme="minorHAnsi"/>
        </w:rPr>
        <w:t>:</w:t>
      </w:r>
    </w:p>
    <w:p w14:paraId="34A88C45" w14:textId="5A73A37E" w:rsidR="006C6A08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14:paraId="602967AB" w14:textId="59D439D1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14:paraId="2CECD07F" w14:textId="185718E4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14:paraId="1337959D" w14:textId="0C7B3506" w:rsidR="00976E32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14:paraId="2C9246F5" w14:textId="2153F96F" w:rsidR="00976E32" w:rsidRP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3F313A52" w14:textId="605FE512" w:rsidR="00976E32" w:rsidRDefault="00413763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>Charles La Trobe P-12 College</w:t>
      </w:r>
      <w:r>
        <w:rPr>
          <w:rFonts w:cstheme="minorHAnsi"/>
        </w:rPr>
        <w:t xml:space="preserve"> </w:t>
      </w:r>
      <w:r w:rsidR="00976E32">
        <w:rPr>
          <w:rFonts w:cstheme="minorHAnsi"/>
        </w:rPr>
        <w:t xml:space="preserve">will keep all Asthma </w:t>
      </w:r>
      <w:r w:rsidR="00D5017B">
        <w:rPr>
          <w:rFonts w:cstheme="minorHAnsi"/>
        </w:rPr>
        <w:t xml:space="preserve">Action </w:t>
      </w:r>
      <w:r w:rsidR="00976E32">
        <w:rPr>
          <w:rFonts w:cstheme="minorHAnsi"/>
        </w:rPr>
        <w:t>Plans:</w:t>
      </w:r>
    </w:p>
    <w:p w14:paraId="251B230E" w14:textId="7E61CA6C" w:rsidR="00976E32" w:rsidRPr="00413763" w:rsidRDefault="00413763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n the First Aid/Sick Bay Room</w:t>
      </w:r>
      <w:r w:rsidR="004137E2" w:rsidRPr="00413763">
        <w:rPr>
          <w:rFonts w:cstheme="minorHAnsi"/>
        </w:rPr>
        <w:t xml:space="preserve">, </w:t>
      </w:r>
      <w:r>
        <w:rPr>
          <w:rFonts w:cstheme="minorHAnsi"/>
        </w:rPr>
        <w:t xml:space="preserve">along with individual student </w:t>
      </w:r>
      <w:r w:rsidR="004137E2" w:rsidRPr="00413763">
        <w:rPr>
          <w:rFonts w:cstheme="minorHAnsi"/>
        </w:rPr>
        <w:t xml:space="preserve">Asthma Care </w:t>
      </w:r>
    </w:p>
    <w:p w14:paraId="55130B46" w14:textId="37AE9259" w:rsidR="006C6A08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</w:t>
      </w:r>
      <w:r w:rsidRPr="00DC6686">
        <w:rPr>
          <w:rFonts w:cstheme="minorHAnsi"/>
        </w:rPr>
        <w:t>may also</w:t>
      </w:r>
      <w:r>
        <w:rPr>
          <w:rFonts w:cstheme="minorHAnsi"/>
        </w:rPr>
        <w:t xml:space="preserve"> work with 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BD1AC6">
        <w:rPr>
          <w:rFonts w:cstheme="minorHAnsi"/>
        </w:rPr>
        <w:t>ow the school will provide support for the student</w:t>
      </w:r>
    </w:p>
    <w:p w14:paraId="4EABF548" w14:textId="21EBB50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d</w:t>
      </w:r>
      <w:r w:rsidR="00BD1AC6">
        <w:rPr>
          <w:rFonts w:cstheme="minorHAnsi"/>
        </w:rPr>
        <w:t>enti</w:t>
      </w:r>
      <w:r>
        <w:rPr>
          <w:rFonts w:cstheme="minorHAnsi"/>
        </w:rPr>
        <w:t>fy specific strategies</w:t>
      </w:r>
    </w:p>
    <w:p w14:paraId="3D9829D9" w14:textId="090106A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al</w:t>
      </w:r>
      <w:r w:rsidR="00BD1AC6">
        <w:rPr>
          <w:rFonts w:cstheme="minorHAnsi"/>
        </w:rPr>
        <w:t>locate staff to assist the student</w:t>
      </w:r>
    </w:p>
    <w:p w14:paraId="52629D62" w14:textId="2A2BD1EE" w:rsidR="00BD1AC6" w:rsidRDefault="00BD1AC6" w:rsidP="00D45710">
      <w:pPr>
        <w:ind w:left="720"/>
        <w:jc w:val="both"/>
        <w:rPr>
          <w:rFonts w:cstheme="minorHAnsi"/>
        </w:rPr>
      </w:pPr>
      <w:r w:rsidRPr="009F6A05">
        <w:rPr>
          <w:rFonts w:cstheme="minorHAnsi"/>
        </w:rPr>
        <w:t xml:space="preserve">Any Student Health Support Plan will be developed in accordance with </w:t>
      </w:r>
      <w:r w:rsidR="009F6A05">
        <w:rPr>
          <w:rFonts w:cstheme="minorHAnsi"/>
        </w:rPr>
        <w:t>Charles La Trobe P-12 College’s</w:t>
      </w:r>
      <w:r w:rsidRPr="009F6A05">
        <w:rPr>
          <w:rFonts w:cstheme="minorHAnsi"/>
        </w:rPr>
        <w:t xml:space="preserve"> Healthcare Needs Policy.</w:t>
      </w:r>
      <w:r w:rsidR="004F5969" w:rsidRPr="009F6A05">
        <w:rPr>
          <w:rFonts w:cstheme="minorHAnsi"/>
        </w:rPr>
        <w:t xml:space="preserve"> </w:t>
      </w:r>
    </w:p>
    <w:p w14:paraId="48675150" w14:textId="1C3C3993" w:rsidR="00ED0D11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is going to attend a school camp or excursion, </w:t>
      </w:r>
      <w:r w:rsidR="009F6A05">
        <w:rPr>
          <w:rFonts w:cstheme="minorHAnsi"/>
        </w:rPr>
        <w:t>CLTC</w:t>
      </w:r>
      <w:r>
        <w:rPr>
          <w:rFonts w:cstheme="minorHAnsi"/>
        </w:rPr>
        <w:t xml:space="preserve"> parents/carers </w:t>
      </w:r>
      <w:r w:rsidR="00315420">
        <w:rPr>
          <w:rFonts w:cstheme="minorHAnsi"/>
        </w:rPr>
        <w:t xml:space="preserve">are required </w:t>
      </w:r>
      <w:r>
        <w:rPr>
          <w:rFonts w:cstheme="minorHAnsi"/>
        </w:rPr>
        <w:t>to provide any updated medical information.</w:t>
      </w:r>
    </w:p>
    <w:p w14:paraId="5ACBECA5" w14:textId="42069732" w:rsidR="0035251C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01644F28" w14:textId="02FB9B67" w:rsidR="0035251C" w:rsidRPr="009F6A05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will work with parents/carers to review Asthma </w:t>
      </w:r>
      <w:r w:rsidR="00D5017B">
        <w:rPr>
          <w:rFonts w:cstheme="minorHAnsi"/>
        </w:rPr>
        <w:t xml:space="preserve">Action </w:t>
      </w:r>
      <w:r w:rsidR="00F51D98">
        <w:rPr>
          <w:rFonts w:cstheme="minorHAnsi"/>
        </w:rPr>
        <w:t xml:space="preserve">Plans (and </w:t>
      </w:r>
      <w:hyperlink r:id="rId13" w:history="1">
        <w:r w:rsidR="007D1DEF" w:rsidRPr="009F6A05">
          <w:rPr>
            <w:rStyle w:val="Hyperlink"/>
            <w:rFonts w:cstheme="minorHAnsi"/>
          </w:rPr>
          <w:t>Student Health Support</w:t>
        </w:r>
        <w:r w:rsidRPr="009F6A05">
          <w:rPr>
            <w:rStyle w:val="Hyperlink"/>
            <w:rFonts w:cstheme="minorHAnsi"/>
          </w:rPr>
          <w:t xml:space="preserve"> Plans</w:t>
        </w:r>
      </w:hyperlink>
      <w:r w:rsidR="00F51D98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9F6A05">
        <w:rPr>
          <w:rFonts w:cstheme="minorHAnsi"/>
        </w:rPr>
        <w:t>once a year</w:t>
      </w:r>
      <w:r w:rsidR="009F6A05">
        <w:rPr>
          <w:rFonts w:cstheme="minorHAnsi"/>
        </w:rPr>
        <w:t xml:space="preserve">, i.e. </w:t>
      </w:r>
      <w:r w:rsidRPr="009F6A05">
        <w:rPr>
          <w:rFonts w:cstheme="minorHAnsi"/>
        </w:rPr>
        <w:t>at the beginning of the school year].</w:t>
      </w:r>
    </w:p>
    <w:p w14:paraId="0AE3E08B" w14:textId="620BCB43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Student asthma kit</w:t>
      </w:r>
    </w:p>
    <w:p w14:paraId="0ACDB6C1" w14:textId="20180628" w:rsidR="006D5FDA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14:paraId="231795CC" w14:textId="611441AC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14:paraId="39D7B017" w14:textId="020F46C1" w:rsidR="006D5FDA" w:rsidRPr="009F6A05" w:rsidRDefault="006D5FDA" w:rsidP="00D45710">
      <w:pPr>
        <w:jc w:val="both"/>
        <w:rPr>
          <w:rFonts w:cstheme="minorHAnsi"/>
          <w:bCs/>
        </w:rPr>
      </w:pPr>
      <w:r w:rsidRPr="009F6A05">
        <w:rPr>
          <w:rFonts w:cstheme="minorHAnsi"/>
        </w:rPr>
        <w:t xml:space="preserve">Student asthma kits will be stored </w:t>
      </w:r>
      <w:r w:rsidR="009F6A05">
        <w:rPr>
          <w:rFonts w:cstheme="minorHAnsi"/>
          <w:bCs/>
        </w:rPr>
        <w:t>the First Aid/Sick Bay Room</w:t>
      </w:r>
    </w:p>
    <w:p w14:paraId="47A82E4E" w14:textId="4B43D7D9" w:rsidR="006D5FDA" w:rsidRPr="009F6A05" w:rsidRDefault="006D5FDA" w:rsidP="00D45710">
      <w:pPr>
        <w:jc w:val="both"/>
        <w:rPr>
          <w:rFonts w:cstheme="minorHAnsi"/>
          <w:b/>
        </w:rPr>
      </w:pPr>
      <w:r w:rsidRPr="009F6A05">
        <w:rPr>
          <w:rFonts w:cstheme="minorHAnsi"/>
          <w:bCs/>
        </w:rPr>
        <w:t>OR</w:t>
      </w:r>
    </w:p>
    <w:p w14:paraId="04BC764E" w14:textId="1F1A0ECA" w:rsidR="006D5FDA" w:rsidRPr="00141B50" w:rsidRDefault="006D5FDA" w:rsidP="00D45710">
      <w:pPr>
        <w:jc w:val="both"/>
        <w:rPr>
          <w:rFonts w:cstheme="minorHAnsi"/>
        </w:rPr>
      </w:pPr>
      <w:r w:rsidRPr="009F6A05">
        <w:rPr>
          <w:rFonts w:cstheme="minorHAnsi"/>
        </w:rPr>
        <w:t>Students will be required to keep their asthma kits with them while at school</w:t>
      </w:r>
      <w:r w:rsidR="00F1280C" w:rsidRPr="009F6A05">
        <w:rPr>
          <w:rFonts w:cstheme="minorHAnsi"/>
        </w:rPr>
        <w:t>.</w:t>
      </w:r>
      <w:r w:rsidRPr="009F6A05">
        <w:rPr>
          <w:rFonts w:cstheme="minorHAnsi"/>
        </w:rPr>
        <w:t xml:space="preserve"> </w:t>
      </w:r>
    </w:p>
    <w:p w14:paraId="7D4D2123" w14:textId="61285C6B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0A8D6843" w14:textId="18FFEB24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48380A6D" w14:textId="2CEC8425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14:paraId="0EA3AA2B" w14:textId="77777777" w:rsidTr="003F2E51">
        <w:tc>
          <w:tcPr>
            <w:tcW w:w="988" w:type="dxa"/>
          </w:tcPr>
          <w:p w14:paraId="0BB01660" w14:textId="38FF9274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14:paraId="3ECE2A10" w14:textId="77777777" w:rsidTr="003F2E51">
        <w:tc>
          <w:tcPr>
            <w:tcW w:w="988" w:type="dxa"/>
          </w:tcPr>
          <w:p w14:paraId="37C3DDCE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49A11B0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13325161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15147F08" w14:textId="5E4EA4D6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3F2E51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14:paraId="242B44A5" w14:textId="77777777" w:rsidTr="003F2E51">
        <w:tc>
          <w:tcPr>
            <w:tcW w:w="988" w:type="dxa"/>
          </w:tcPr>
          <w:p w14:paraId="06306E06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3D1FB2DE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28FE240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BED0F8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14:paraId="25542720" w14:textId="77777777" w:rsidTr="003F2E51">
        <w:tc>
          <w:tcPr>
            <w:tcW w:w="988" w:type="dxa"/>
          </w:tcPr>
          <w:p w14:paraId="2AF526BD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74C75F81" w14:textId="1FD1AA8D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or give 1 more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</w:t>
            </w:r>
            <w:proofErr w:type="spellStart"/>
            <w:r>
              <w:rPr>
                <w:rFonts w:cstheme="minorHAnsi"/>
              </w:rPr>
              <w:t>Symbiocort</w:t>
            </w:r>
            <w:proofErr w:type="spellEnd"/>
            <w:r>
              <w:rPr>
                <w:rFonts w:cstheme="minorHAnsi"/>
              </w:rPr>
              <w:t xml:space="preserve"> inhaler)</w:t>
            </w:r>
          </w:p>
        </w:tc>
      </w:tr>
      <w:tr w:rsidR="003F2E51" w14:paraId="1CED076C" w14:textId="77777777" w:rsidTr="003F2E51">
        <w:tc>
          <w:tcPr>
            <w:tcW w:w="988" w:type="dxa"/>
          </w:tcPr>
          <w:p w14:paraId="286DB917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or 1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14:paraId="1B5DCC5E" w14:textId="77777777" w:rsidTr="003F2E51">
        <w:tc>
          <w:tcPr>
            <w:tcW w:w="988" w:type="dxa"/>
          </w:tcPr>
          <w:p w14:paraId="4C4286A9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Default="003F2E51" w:rsidP="00D45710">
      <w:pPr>
        <w:jc w:val="both"/>
        <w:rPr>
          <w:rFonts w:cstheme="minorHAnsi"/>
        </w:rPr>
      </w:pPr>
    </w:p>
    <w:p w14:paraId="4384D149" w14:textId="7278F510" w:rsidR="003F2E51" w:rsidRDefault="003F2E51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>Staff will call Triple Zero “000” immediately if:</w:t>
      </w:r>
    </w:p>
    <w:p w14:paraId="3C519214" w14:textId="3B34FD05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14:paraId="438CFE48" w14:textId="68A0CE1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14:paraId="015577D0" w14:textId="5F77C021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having an asthma attack and a reliever is not available</w:t>
      </w:r>
    </w:p>
    <w:p w14:paraId="52C19AC2" w14:textId="55BCB46D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14:paraId="5892841B" w14:textId="4D8FA9EE" w:rsidR="003F2E51" w:rsidRP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known to have anaphylaxis</w:t>
      </w:r>
    </w:p>
    <w:p w14:paraId="69DA0E6F" w14:textId="577D5C24" w:rsidR="00A15380" w:rsidRPr="002A671C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5902AA6B" w:rsidR="003A7D12" w:rsidRDefault="009F6A05" w:rsidP="00D45710">
      <w:pPr>
        <w:jc w:val="both"/>
        <w:rPr>
          <w:rFonts w:cstheme="minorHAnsi"/>
        </w:rPr>
      </w:pPr>
      <w:r>
        <w:rPr>
          <w:rFonts w:cstheme="minorHAnsi"/>
        </w:rPr>
        <w:t>CLTC</w:t>
      </w:r>
      <w:r w:rsidR="00C07B93">
        <w:rPr>
          <w:rFonts w:cstheme="minorHAnsi"/>
        </w:rPr>
        <w:t xml:space="preserve"> will arrange the following </w:t>
      </w:r>
      <w:r w:rsidR="00A04168">
        <w:rPr>
          <w:rFonts w:cstheme="minorHAnsi"/>
        </w:rPr>
        <w:t>a</w:t>
      </w:r>
      <w:r w:rsidR="00C07B93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4E60C3" w14:paraId="664DC4E1" w14:textId="77777777" w:rsidTr="00E34E4E">
        <w:tc>
          <w:tcPr>
            <w:tcW w:w="993" w:type="dxa"/>
          </w:tcPr>
          <w:p w14:paraId="327508C1" w14:textId="34DE6A6C" w:rsidR="00C07B93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4E60C3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5086E0C7" w14:textId="28EF1610" w:rsidR="0008308A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A04168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="00C07B93" w:rsidRPr="00A04168">
              <w:rPr>
                <w:rFonts w:cs="Arial"/>
                <w:bCs/>
              </w:rPr>
              <w:t>chool staff</w:t>
            </w:r>
            <w:r w:rsidR="007F3C69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r w:rsidR="00C104D6">
              <w:rPr>
                <w:rFonts w:cs="Arial"/>
                <w:bCs/>
              </w:rPr>
              <w:t>P</w:t>
            </w:r>
            <w:r w:rsidR="007F3C69">
              <w:rPr>
                <w:rFonts w:cs="Arial"/>
                <w:bCs/>
              </w:rPr>
              <w:t>rincipal</w:t>
            </w:r>
            <w:r>
              <w:rPr>
                <w:rFonts w:cs="Arial"/>
                <w:bCs/>
              </w:rPr>
              <w:t xml:space="preserve"> after conducting a risk assessment</w:t>
            </w:r>
            <w:r w:rsidR="007F3C69">
              <w:rPr>
                <w:rFonts w:cs="Arial"/>
                <w:bCs/>
              </w:rPr>
              <w:t>.</w:t>
            </w:r>
          </w:p>
          <w:p w14:paraId="3AC81863" w14:textId="77777777" w:rsidR="00C07B93" w:rsidRPr="00A04168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Default="00C07B93" w:rsidP="00D45710">
            <w:pPr>
              <w:spacing w:line="220" w:lineRule="atLeast"/>
              <w:rPr>
                <w:rFonts w:cs="Arial"/>
                <w:bCs/>
              </w:rPr>
            </w:pPr>
            <w:r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 w:rsidR="004E18C0">
              <w:rPr>
                <w:rFonts w:cs="Arial"/>
                <w:bCs/>
              </w:rPr>
              <w:t>(non-accredited)</w:t>
            </w:r>
          </w:p>
          <w:p w14:paraId="295C7119" w14:textId="2C81E659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e hour  online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4E60C3" w:rsidRDefault="00D06758" w:rsidP="00D45710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4E60C3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C07B93" w:rsidRPr="004E60C3" w14:paraId="302FC87C" w14:textId="77777777" w:rsidTr="00E34E4E">
        <w:tc>
          <w:tcPr>
            <w:tcW w:w="993" w:type="dxa"/>
          </w:tcPr>
          <w:p w14:paraId="71AFBF1D" w14:textId="772E2D6D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4E60C3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</w:t>
            </w:r>
            <w:r w:rsidR="00F1280C">
              <w:t xml:space="preserve">working with high risk children with a history of severe asthma, or </w:t>
            </w:r>
            <w:r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66E60F23" w14:textId="3EE461AE" w:rsidR="00FE6F42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Course in the management of Asthma Risks</w:t>
            </w:r>
            <w:r w:rsidR="007E0FE5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4E60C3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A1604EC" w14:textId="0195F6D5" w:rsidR="00C07B93" w:rsidRPr="004E60C3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</w:t>
            </w:r>
            <w:r w:rsidRPr="004E60C3">
              <w:rPr>
                <w:rFonts w:cs="Arial"/>
                <w:bCs/>
              </w:rPr>
              <w:t xml:space="preserve">aid by </w:t>
            </w:r>
            <w:r w:rsidR="009F6A05">
              <w:rPr>
                <w:rFonts w:cs="Arial"/>
                <w:bCs/>
              </w:rPr>
              <w:t>CLTC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25E78D02" w14:textId="285570E5" w:rsidR="00F9549B" w:rsidRDefault="00F9549B" w:rsidP="00D45710">
      <w:pPr>
        <w:jc w:val="both"/>
        <w:rPr>
          <w:rFonts w:cstheme="minorHAnsi"/>
          <w:b/>
        </w:rPr>
      </w:pPr>
    </w:p>
    <w:p w14:paraId="70D8C3A6" w14:textId="65023C53" w:rsidR="004E18C0" w:rsidRPr="009E39F2" w:rsidRDefault="009F6A05" w:rsidP="00D45710">
      <w:pPr>
        <w:jc w:val="both"/>
        <w:rPr>
          <w:rFonts w:cstheme="minorHAnsi"/>
        </w:rPr>
      </w:pPr>
      <w:r>
        <w:rPr>
          <w:rFonts w:cstheme="minorHAnsi"/>
        </w:rPr>
        <w:t>CLTC</w:t>
      </w:r>
      <w:r w:rsidR="004E18C0">
        <w:rPr>
          <w:rFonts w:cstheme="minorHAnsi"/>
        </w:rPr>
        <w:t xml:space="preserve"> will also conduct </w:t>
      </w:r>
      <w:r w:rsidR="009E39F2">
        <w:rPr>
          <w:rFonts w:cstheme="minorHAnsi"/>
        </w:rPr>
        <w:t xml:space="preserve">an </w:t>
      </w:r>
      <w:r w:rsidR="009E39F2" w:rsidRPr="009F6A05">
        <w:rPr>
          <w:rFonts w:cstheme="minorHAnsi"/>
        </w:rPr>
        <w:t>annual</w:t>
      </w:r>
      <w:r w:rsidR="009E39F2">
        <w:rPr>
          <w:rFonts w:cstheme="minorHAnsi"/>
        </w:rPr>
        <w:t xml:space="preserve"> briefing for staff</w:t>
      </w:r>
      <w:r w:rsidR="00847993">
        <w:rPr>
          <w:rFonts w:cstheme="minorHAnsi"/>
        </w:rPr>
        <w:t xml:space="preserve"> </w:t>
      </w:r>
      <w:r>
        <w:rPr>
          <w:rFonts w:cstheme="minorHAnsi"/>
        </w:rPr>
        <w:t>during Term 1 of each year.</w:t>
      </w:r>
    </w:p>
    <w:p w14:paraId="6B2B189D" w14:textId="40F1546C" w:rsidR="004E18C0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</w:t>
      </w:r>
      <w:r w:rsidR="00C81286">
        <w:rPr>
          <w:rFonts w:cstheme="minorHAnsi"/>
        </w:rPr>
        <w:t>e</w:t>
      </w:r>
      <w:r w:rsidR="00847993">
        <w:rPr>
          <w:rFonts w:cstheme="minorHAnsi"/>
        </w:rPr>
        <w:t xml:space="preserve"> procedures outlined in this policy</w:t>
      </w:r>
    </w:p>
    <w:p w14:paraId="3AD819AE" w14:textId="0B562552" w:rsidR="00847993" w:rsidRPr="009F6A05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 xml:space="preserve">he causes, symptoms and treatment of asthma </w:t>
      </w:r>
    </w:p>
    <w:p w14:paraId="5B90E741" w14:textId="115BF3DB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847993">
        <w:rPr>
          <w:rFonts w:cstheme="minorHAnsi"/>
        </w:rPr>
        <w:t>dentities of the students diagnosed with asthma</w:t>
      </w:r>
    </w:p>
    <w:p w14:paraId="246437EE" w14:textId="745D655E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847993">
        <w:rPr>
          <w:rFonts w:cstheme="minorHAnsi"/>
        </w:rPr>
        <w:t>ow to use a puffer and spacer</w:t>
      </w:r>
    </w:p>
    <w:p w14:paraId="12B2C759" w14:textId="22B97AA9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location of:</w:t>
      </w:r>
    </w:p>
    <w:p w14:paraId="19E49A6E" w14:textId="46D850B5" w:rsidR="00847993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Asthma Emergency Kits</w:t>
      </w:r>
    </w:p>
    <w:p w14:paraId="0B9BB1BE" w14:textId="4593ED72" w:rsidR="00ED742A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847993">
        <w:rPr>
          <w:rFonts w:cstheme="minorHAnsi"/>
        </w:rPr>
        <w:t>sthma medication which has been provided by parents for student use</w:t>
      </w:r>
      <w:r>
        <w:rPr>
          <w:rFonts w:cstheme="minorHAnsi"/>
        </w:rPr>
        <w:t>.</w:t>
      </w:r>
    </w:p>
    <w:p w14:paraId="3B8E7A7F" w14:textId="4C711B29" w:rsidR="00C7478E" w:rsidRPr="00C7478E" w:rsidRDefault="009F6A05" w:rsidP="00D45710">
      <w:pPr>
        <w:jc w:val="both"/>
        <w:rPr>
          <w:rFonts w:cstheme="minorHAnsi"/>
        </w:rPr>
      </w:pPr>
      <w:r>
        <w:rPr>
          <w:rFonts w:cstheme="minorHAnsi"/>
        </w:rPr>
        <w:t>CLTC</w:t>
      </w:r>
      <w:r w:rsidR="00EC469B" w:rsidRPr="00435B05">
        <w:rPr>
          <w:rFonts w:cstheme="minorHAnsi"/>
        </w:rPr>
        <w:t xml:space="preserve"> will also provide this policy to casual relief staff and volunteers who will be working with </w:t>
      </w:r>
      <w:r w:rsidR="002B456E" w:rsidRPr="00435B05">
        <w:rPr>
          <w:rFonts w:cstheme="minorHAnsi"/>
        </w:rPr>
        <w:t>students and</w:t>
      </w:r>
      <w:r w:rsidR="00EC469B" w:rsidRPr="00435B05">
        <w:rPr>
          <w:rFonts w:cstheme="minorHAnsi"/>
        </w:rPr>
        <w:t xml:space="preserve"> may </w:t>
      </w:r>
      <w:r w:rsidR="00435B05" w:rsidRPr="00435B05">
        <w:rPr>
          <w:rFonts w:cstheme="minorHAnsi"/>
        </w:rPr>
        <w:t xml:space="preserve">also </w:t>
      </w:r>
      <w:r w:rsidR="00EC469B" w:rsidRPr="00435B05">
        <w:rPr>
          <w:rFonts w:cstheme="minorHAnsi"/>
        </w:rPr>
        <w:t xml:space="preserve">provide a briefing </w:t>
      </w:r>
      <w:r w:rsidR="004137E2" w:rsidRPr="00435B05">
        <w:rPr>
          <w:rFonts w:cstheme="minorHAnsi"/>
        </w:rPr>
        <w:t xml:space="preserve">if the </w:t>
      </w:r>
      <w:r w:rsidR="00C104D6">
        <w:rPr>
          <w:rFonts w:cstheme="minorHAnsi"/>
        </w:rPr>
        <w:t>P</w:t>
      </w:r>
      <w:r w:rsidR="004137E2" w:rsidRPr="00435B05">
        <w:rPr>
          <w:rFonts w:cstheme="minorHAnsi"/>
        </w:rPr>
        <w:t>rincipal decide</w:t>
      </w:r>
      <w:r w:rsidR="00435B05" w:rsidRPr="00435B05">
        <w:rPr>
          <w:rFonts w:cstheme="minorHAnsi"/>
        </w:rPr>
        <w:t>s</w:t>
      </w:r>
      <w:r w:rsidR="004137E2" w:rsidRPr="00435B05">
        <w:rPr>
          <w:rFonts w:cstheme="minorHAnsi"/>
        </w:rPr>
        <w:t xml:space="preserve"> it is necessary depending on the nature of the work being performed</w:t>
      </w:r>
      <w:r w:rsidR="00EC469B" w:rsidRPr="00435B05">
        <w:rPr>
          <w:rFonts w:cstheme="minorHAnsi"/>
        </w:rPr>
        <w:t xml:space="preserve">. </w:t>
      </w:r>
    </w:p>
    <w:p w14:paraId="6C73502C" w14:textId="631A67F9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584F488B" w14:textId="7ED613CB" w:rsidR="00E427CC" w:rsidRDefault="009F6A05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>CLTC</w:t>
      </w:r>
      <w:r w:rsidR="009B4FF5">
        <w:rPr>
          <w:rFonts w:cstheme="minorHAnsi"/>
        </w:rPr>
        <w:t xml:space="preserve"> </w:t>
      </w:r>
      <w:r w:rsidR="00141BCC">
        <w:rPr>
          <w:rFonts w:cstheme="minorHAnsi"/>
        </w:rPr>
        <w:t xml:space="preserve">will provide and maintain at least two Asthma Emergency Kits. One kit will be kept on school premises </w:t>
      </w:r>
      <w:r>
        <w:rPr>
          <w:rFonts w:cstheme="minorHAnsi"/>
        </w:rPr>
        <w:t xml:space="preserve">in the First Aid/Sick Bay Room and Admin Offices, </w:t>
      </w:r>
      <w:r w:rsidR="00141BCC">
        <w:rPr>
          <w:rFonts w:cstheme="minorHAnsi"/>
        </w:rPr>
        <w:t>and one will be a m</w:t>
      </w:r>
      <w:r w:rsidR="00E427CC">
        <w:rPr>
          <w:rFonts w:cstheme="minorHAnsi"/>
        </w:rPr>
        <w:t>obile kit for activities such</w:t>
      </w:r>
      <w:r w:rsidR="00750993">
        <w:rPr>
          <w:rFonts w:cstheme="minorHAnsi"/>
        </w:rPr>
        <w:t xml:space="preserve"> as</w:t>
      </w:r>
      <w:r w:rsidR="00E427CC">
        <w:rPr>
          <w:rFonts w:cstheme="minorHAnsi"/>
        </w:rPr>
        <w:t>:</w:t>
      </w:r>
    </w:p>
    <w:p w14:paraId="4F4BA312" w14:textId="61EDECF9" w:rsidR="00E427CC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</w:t>
      </w:r>
      <w:r w:rsidR="00E427CC">
        <w:rPr>
          <w:rFonts w:cstheme="minorHAnsi"/>
        </w:rPr>
        <w:t>ard duty</w:t>
      </w:r>
    </w:p>
    <w:p w14:paraId="1B0787E3" w14:textId="3491625E" w:rsidR="00141BCC" w:rsidRPr="00750993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E427CC">
        <w:rPr>
          <w:rFonts w:cstheme="minorHAnsi"/>
        </w:rPr>
        <w:t>amps</w:t>
      </w:r>
      <w:r w:rsidR="00750993">
        <w:rPr>
          <w:rFonts w:cstheme="minorHAnsi"/>
        </w:rPr>
        <w:t xml:space="preserve"> and e</w:t>
      </w:r>
      <w:r w:rsidR="00E427CC" w:rsidRPr="00750993">
        <w:rPr>
          <w:rFonts w:cstheme="minorHAnsi"/>
        </w:rPr>
        <w:t>xcursions</w:t>
      </w:r>
      <w:r w:rsidR="00141BCC" w:rsidRPr="00750993">
        <w:rPr>
          <w:rFonts w:cstheme="minorHAnsi"/>
        </w:rPr>
        <w:t>.</w:t>
      </w:r>
    </w:p>
    <w:p w14:paraId="07800F0A" w14:textId="0E65E49B" w:rsidR="00141BCC" w:rsidRDefault="00141BCC" w:rsidP="00D45710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14:paraId="2222024A" w14:textId="30A7C00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1 blue or blue/grey reliever medication such as </w:t>
      </w:r>
      <w:proofErr w:type="spellStart"/>
      <w:r w:rsidR="00141BCC">
        <w:rPr>
          <w:rFonts w:cstheme="minorHAnsi"/>
        </w:rPr>
        <w:t>Airomir</w:t>
      </w:r>
      <w:proofErr w:type="spellEnd"/>
      <w:r w:rsidR="00141BCC">
        <w:rPr>
          <w:rFonts w:cstheme="minorHAnsi"/>
        </w:rPr>
        <w:t xml:space="preserve">, </w:t>
      </w:r>
      <w:proofErr w:type="spellStart"/>
      <w:r w:rsidR="00141BCC">
        <w:rPr>
          <w:rFonts w:cstheme="minorHAnsi"/>
        </w:rPr>
        <w:t>Admol</w:t>
      </w:r>
      <w:proofErr w:type="spellEnd"/>
      <w:r w:rsidR="00141BCC">
        <w:rPr>
          <w:rFonts w:cstheme="minorHAnsi"/>
        </w:rPr>
        <w:t xml:space="preserve"> or Ventolin</w:t>
      </w:r>
    </w:p>
    <w:p w14:paraId="7FD855B1" w14:textId="2B955375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2 spacer devices (for single person use only) to assist with effective inhalation of the blue or blue/grey reliever medication </w:t>
      </w:r>
      <w:r w:rsidR="00141BCC" w:rsidRPr="002B456E">
        <w:rPr>
          <w:rFonts w:cstheme="minorHAnsi"/>
        </w:rPr>
        <w:t>(Example School</w:t>
      </w:r>
      <w:r w:rsidR="00141BCC">
        <w:rPr>
          <w:rFonts w:cstheme="minorHAnsi"/>
        </w:rPr>
        <w:t xml:space="preserve"> will ensure spare spacers are available as </w:t>
      </w:r>
      <w:r w:rsidR="00141BCC" w:rsidRPr="00627514">
        <w:rPr>
          <w:rFonts w:cstheme="minorHAnsi"/>
        </w:rPr>
        <w:t>replacements)</w:t>
      </w:r>
      <w:r w:rsidR="0010315E" w:rsidRPr="00627514">
        <w:rPr>
          <w:rFonts w:cstheme="minorHAnsi"/>
        </w:rPr>
        <w:t>. Spacers will be stored in a dust proof container.</w:t>
      </w:r>
    </w:p>
    <w:p w14:paraId="13E81D03" w14:textId="62BD75D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141BCC">
        <w:rPr>
          <w:rFonts w:cstheme="minorHAnsi"/>
        </w:rPr>
        <w:t>lear written instructions on Asthma First Aid, including:</w:t>
      </w:r>
    </w:p>
    <w:p w14:paraId="16BB7752" w14:textId="36F24D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141BCC">
        <w:rPr>
          <w:rFonts w:cstheme="minorHAnsi"/>
        </w:rPr>
        <w:t>ow to use the medication and spacer devices</w:t>
      </w:r>
    </w:p>
    <w:p w14:paraId="768A11DD" w14:textId="173FA4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s</w:t>
      </w:r>
      <w:r w:rsidR="00141BCC">
        <w:rPr>
          <w:rFonts w:cstheme="minorHAnsi"/>
        </w:rPr>
        <w:t>teps to be taken in treating an asthma attack</w:t>
      </w:r>
    </w:p>
    <w:p w14:paraId="6C5D4540" w14:textId="71DD1E38" w:rsidR="00141BCC" w:rsidRPr="002B456E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2B456E">
        <w:rPr>
          <w:rFonts w:cstheme="minorHAnsi"/>
        </w:rPr>
        <w:t xml:space="preserve">A </w:t>
      </w:r>
      <w:r w:rsidR="00141BCC" w:rsidRPr="002B456E">
        <w:rPr>
          <w:rFonts w:cstheme="minorHAnsi"/>
        </w:rPr>
        <w:t>record sheet/log for recording the details of an asthma first aid incident, such as the number of puffs administered</w:t>
      </w:r>
      <w:r w:rsidR="002B456E">
        <w:rPr>
          <w:rFonts w:cstheme="minorHAnsi"/>
        </w:rPr>
        <w:t>.</w:t>
      </w:r>
    </w:p>
    <w:p w14:paraId="38C4F426" w14:textId="7A759D5A" w:rsidR="00E427CC" w:rsidRDefault="002B456E" w:rsidP="00D45710">
      <w:pPr>
        <w:jc w:val="both"/>
        <w:rPr>
          <w:rFonts w:cstheme="minorHAnsi"/>
        </w:rPr>
      </w:pPr>
      <w:r>
        <w:rPr>
          <w:rFonts w:cstheme="minorHAnsi"/>
        </w:rPr>
        <w:t>The First Aid Officer</w:t>
      </w:r>
      <w:r w:rsidR="0010315E" w:rsidRPr="006D5FDA">
        <w:rPr>
          <w:rFonts w:cstheme="minorHAnsi"/>
        </w:rPr>
        <w:t xml:space="preserve"> </w:t>
      </w:r>
      <w:r w:rsidR="0010315E">
        <w:rPr>
          <w:rFonts w:cstheme="minorHAnsi"/>
        </w:rPr>
        <w:t>will monitor and maintain t</w:t>
      </w:r>
      <w:r w:rsidR="00E427CC">
        <w:rPr>
          <w:rFonts w:cstheme="minorHAnsi"/>
        </w:rPr>
        <w:t>he Ast</w:t>
      </w:r>
      <w:r w:rsidR="0010315E">
        <w:rPr>
          <w:rFonts w:cstheme="minorHAnsi"/>
        </w:rPr>
        <w:t>hma Emergency Kits. They will:</w:t>
      </w:r>
    </w:p>
    <w:p w14:paraId="16A5DFBD" w14:textId="0508D79B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14:paraId="68BDCC7F" w14:textId="6F37767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>rs are single-person use only)</w:t>
      </w:r>
    </w:p>
    <w:p w14:paraId="3C50BEE5" w14:textId="2356568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14:paraId="4AD18178" w14:textId="4511DFED" w:rsidR="0010315E" w:rsidRDefault="0010315E" w:rsidP="00D45710">
      <w:pPr>
        <w:jc w:val="both"/>
        <w:rPr>
          <w:rFonts w:cstheme="minorHAnsi"/>
        </w:rPr>
      </w:pPr>
      <w:r>
        <w:rPr>
          <w:rFonts w:cstheme="minorHAnsi"/>
        </w:rPr>
        <w:t>The blue or blue/grey reliever medication in the Asthma Emergency Kits may be used by more than one student as long as they are used with a spacer. If the devices come into contact with someone’s mouth, they will not be used again and will be replaced.</w:t>
      </w:r>
    </w:p>
    <w:p w14:paraId="1B704598" w14:textId="3EA8FCC0" w:rsidR="002A59D0" w:rsidRDefault="002A59D0" w:rsidP="00D4571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40848C43" w14:textId="68E78425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14:paraId="67D4F66D" w14:textId="2530B3D2" w:rsidR="002A59D0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14:paraId="5FF53B8C" w14:textId="77777777" w:rsidR="00D4571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14:paraId="611BA1E0" w14:textId="433EEC1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2A59BA74" w14:textId="755A428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28F3E72E" w14:textId="1E726904" w:rsidR="0010315E" w:rsidRP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14:paraId="6162ED02" w14:textId="11561D98" w:rsidR="008F633F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1D4C2CAD" w:rsidR="00E80047" w:rsidRDefault="00E80047" w:rsidP="00D45710">
      <w:pPr>
        <w:jc w:val="both"/>
      </w:pPr>
      <w:r>
        <w:t xml:space="preserve">Confidential medical information provided to </w:t>
      </w:r>
      <w:r w:rsidR="002B456E">
        <w:t>CLTC</w:t>
      </w:r>
      <w:r>
        <w:t xml:space="preserve"> to support a student diagnosed with asthma will</w:t>
      </w:r>
      <w:r w:rsidR="00750993">
        <w:t xml:space="preserve"> be</w:t>
      </w:r>
      <w:r>
        <w:t>:</w:t>
      </w:r>
    </w:p>
    <w:p w14:paraId="17247391" w14:textId="632FB47E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r</w:t>
      </w:r>
      <w:r w:rsidR="00E80047">
        <w:t>ec</w:t>
      </w:r>
      <w:r>
        <w:t>orded on the student’s file</w:t>
      </w:r>
    </w:p>
    <w:p w14:paraId="67304382" w14:textId="2D715D9A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s</w:t>
      </w:r>
      <w:r w:rsidR="002A59D0">
        <w:t xml:space="preserve">hared with all relevant staff so that they are able to properly support students diagnosed with asthma and respond appropriately if necessary. </w:t>
      </w:r>
    </w:p>
    <w:p w14:paraId="1492B03C" w14:textId="283C04AE" w:rsidR="00A52AAE" w:rsidRPr="002A671C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218C3F7C" w14:textId="67AF4B5B" w:rsidR="00E80047" w:rsidRDefault="00EC469B" w:rsidP="00D45710">
      <w:pPr>
        <w:jc w:val="both"/>
      </w:pPr>
      <w:r>
        <w:lastRenderedPageBreak/>
        <w:t xml:space="preserve">This policy will be available on </w:t>
      </w:r>
      <w:r w:rsidR="002B456E">
        <w:t>CLTC’s</w:t>
      </w:r>
      <w:r>
        <w:t xml:space="preserve"> website so that parents and other members of the school community can easily access information about </w:t>
      </w:r>
      <w:r w:rsidR="002B456E">
        <w:t>CLTC’s</w:t>
      </w:r>
      <w:r>
        <w:t xml:space="preserve"> asthma management procedures. </w:t>
      </w:r>
    </w:p>
    <w:p w14:paraId="5C2CE699" w14:textId="5B2E26C8" w:rsidR="002A59D0" w:rsidRPr="002A671C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42F7A2AA" w:rsidR="00DC4C91" w:rsidRPr="00DC4C91" w:rsidRDefault="002B456E" w:rsidP="00DB6B46">
      <w:pPr>
        <w:jc w:val="both"/>
        <w:rPr>
          <w:rFonts w:eastAsia="Times New Roman" w:cs="Arial"/>
          <w:color w:val="202020"/>
          <w:lang w:eastAsia="en-AU"/>
        </w:rPr>
      </w:pPr>
      <w:r>
        <w:t>CLTC</w:t>
      </w:r>
      <w:r w:rsidR="00F9549B">
        <w:t xml:space="preserve"> will be prepared to act on the warnings and advice from the </w:t>
      </w:r>
      <w:r w:rsidR="00DC4C91">
        <w:t xml:space="preserve">Department of Education and Training </w:t>
      </w:r>
      <w:r w:rsidR="00F9549B">
        <w:t>when the risk of epidemic thunderstorm asthma is forecast as high</w:t>
      </w:r>
      <w:r w:rsidR="00633D96">
        <w:t>.</w:t>
      </w:r>
      <w:r w:rsidR="00DC4C91">
        <w:t xml:space="preserve"> </w:t>
      </w:r>
    </w:p>
    <w:p w14:paraId="0D7AF1B8" w14:textId="30720D16" w:rsidR="00D73DCF" w:rsidRPr="00D73DCF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2B456E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2B456E" w:rsidRDefault="00E34E4E" w:rsidP="00E34E4E">
      <w:r w:rsidRPr="002B456E">
        <w:t xml:space="preserve">This policy will be communicated to our school community in the following ways: </w:t>
      </w:r>
    </w:p>
    <w:p w14:paraId="4CFD2F6E" w14:textId="77777777" w:rsidR="00E34E4E" w:rsidRPr="002B456E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2B456E">
        <w:t>Available publicly on our school’s website (or insert other online parent/carer/student communication method)</w:t>
      </w:r>
    </w:p>
    <w:p w14:paraId="281177A3" w14:textId="77777777" w:rsidR="00E34E4E" w:rsidRPr="002B456E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2B456E">
        <w:t>Included in staff induction processes and staff training</w:t>
      </w:r>
    </w:p>
    <w:p w14:paraId="4127788A" w14:textId="77777777" w:rsidR="00E34E4E" w:rsidRPr="002B456E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2B456E">
        <w:t>Included in staff handbook/manual</w:t>
      </w:r>
    </w:p>
    <w:p w14:paraId="2248152F" w14:textId="77777777" w:rsidR="00E34E4E" w:rsidRPr="002B456E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2B456E">
        <w:t xml:space="preserve">Discussed at annual staff briefings/meetings </w:t>
      </w:r>
    </w:p>
    <w:p w14:paraId="426177C1" w14:textId="77777777" w:rsidR="00E34E4E" w:rsidRPr="002B456E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2B456E">
        <w:t>Included in transition and enrolment packs</w:t>
      </w:r>
    </w:p>
    <w:p w14:paraId="303BEC20" w14:textId="77777777" w:rsidR="00E34E4E" w:rsidRPr="002B456E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2B456E">
        <w:rPr>
          <w:rFonts w:eastAsiaTheme="minorEastAsia"/>
        </w:rPr>
        <w:t>Discussed at parent information nights/sessions</w:t>
      </w:r>
    </w:p>
    <w:p w14:paraId="05DE4645" w14:textId="77777777" w:rsidR="00E34E4E" w:rsidRPr="002B456E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2B456E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2B456E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2B456E">
        <w:t>Hard copy available from school administration upon request</w:t>
      </w:r>
    </w:p>
    <w:p w14:paraId="375BA1BA" w14:textId="4E534488" w:rsidR="002A671C" w:rsidRPr="00ED3EE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2EDB92FD" w:rsidR="002A671C" w:rsidRPr="008104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r:id="rId14" w:history="1">
        <w:r w:rsidR="002A671C"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ED3EEB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14:paraId="44483A55" w14:textId="4CD479C0" w:rsidR="002A671C" w:rsidRPr="0081049F" w:rsidRDefault="002A671C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Pr="0081049F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81049F" w:rsidRDefault="00A93AA1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6" w:history="1">
        <w:r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6B7CF6CA" w14:textId="77777777" w:rsidR="00C104D6" w:rsidRPr="00E052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900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A43728" w14:paraId="708F6618" w14:textId="77777777" w:rsidTr="002B456E">
        <w:tc>
          <w:tcPr>
            <w:tcW w:w="2925" w:type="dxa"/>
            <w:shd w:val="clear" w:color="auto" w:fill="auto"/>
            <w:hideMark/>
          </w:tcPr>
          <w:p w14:paraId="341483AB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120BFA56" w14:textId="4D30BDCB" w:rsidR="00C104D6" w:rsidRPr="00A43728" w:rsidRDefault="002B456E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July 2025</w:t>
            </w:r>
          </w:p>
        </w:tc>
      </w:tr>
      <w:tr w:rsidR="00C104D6" w:rsidRPr="00A43728" w14:paraId="0F05EFF9" w14:textId="77777777" w:rsidTr="002B456E">
        <w:tc>
          <w:tcPr>
            <w:tcW w:w="2925" w:type="dxa"/>
            <w:shd w:val="clear" w:color="auto" w:fill="auto"/>
            <w:hideMark/>
          </w:tcPr>
          <w:p w14:paraId="484C910B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3C65233F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P</w:t>
            </w:r>
            <w:r w:rsidRPr="00EB775C">
              <w:t>rincipal</w:t>
            </w:r>
            <w:r w:rsidRPr="003E6D30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C104D6" w:rsidRPr="00A43728" w14:paraId="694C542D" w14:textId="77777777" w:rsidTr="002B456E">
        <w:tc>
          <w:tcPr>
            <w:tcW w:w="2925" w:type="dxa"/>
            <w:shd w:val="clear" w:color="auto" w:fill="auto"/>
            <w:hideMark/>
          </w:tcPr>
          <w:p w14:paraId="71D3CCE4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656831D3" w14:textId="1B502579" w:rsidR="00C104D6" w:rsidRPr="00E5221F" w:rsidRDefault="002B456E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2B456E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July 2026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D8E70" w14:textId="77777777" w:rsidR="00DA2896" w:rsidRDefault="00DA2896" w:rsidP="001C7432">
      <w:pPr>
        <w:spacing w:after="0" w:line="240" w:lineRule="auto"/>
      </w:pPr>
      <w:r>
        <w:separator/>
      </w:r>
    </w:p>
  </w:endnote>
  <w:endnote w:type="continuationSeparator" w:id="0">
    <w:p w14:paraId="2DB67860" w14:textId="77777777" w:rsidR="00DA2896" w:rsidRDefault="00DA2896" w:rsidP="001C7432">
      <w:pPr>
        <w:spacing w:after="0" w:line="240" w:lineRule="auto"/>
      </w:pPr>
      <w:r>
        <w:continuationSeparator/>
      </w:r>
    </w:p>
  </w:endnote>
  <w:endnote w:type="continuationNotice" w:id="1">
    <w:p w14:paraId="1DE8EF29" w14:textId="77777777" w:rsidR="00DA2896" w:rsidRDefault="00DA28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ADA65" w14:textId="77777777" w:rsidR="00DA2896" w:rsidRDefault="00DA2896" w:rsidP="001C7432">
      <w:pPr>
        <w:spacing w:after="0" w:line="240" w:lineRule="auto"/>
      </w:pPr>
      <w:r>
        <w:separator/>
      </w:r>
    </w:p>
  </w:footnote>
  <w:footnote w:type="continuationSeparator" w:id="0">
    <w:p w14:paraId="460AF37B" w14:textId="77777777" w:rsidR="00DA2896" w:rsidRDefault="00DA2896" w:rsidP="001C7432">
      <w:pPr>
        <w:spacing w:after="0" w:line="240" w:lineRule="auto"/>
      </w:pPr>
      <w:r>
        <w:continuationSeparator/>
      </w:r>
    </w:p>
  </w:footnote>
  <w:footnote w:type="continuationNotice" w:id="1">
    <w:p w14:paraId="7B75B61D" w14:textId="77777777" w:rsidR="00DA2896" w:rsidRDefault="00DA28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AC78F" w14:textId="4C4BE587" w:rsidR="00413763" w:rsidRDefault="00413763" w:rsidP="00413763">
    <w:pPr>
      <w:pStyle w:val="Header"/>
      <w:jc w:val="right"/>
    </w:pPr>
    <w:r w:rsidRPr="00413763">
      <w:drawing>
        <wp:inline distT="0" distB="0" distL="0" distR="0" wp14:anchorId="16B158D7" wp14:editId="3A0717E9">
          <wp:extent cx="1247775" cy="768281"/>
          <wp:effectExtent l="0" t="0" r="0" b="0"/>
          <wp:docPr id="884512303" name="Picture 1" descr="A group of logos with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4512303" name="Picture 1" descr="A group of logos with text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3360" cy="7717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825912">
    <w:abstractNumId w:val="28"/>
  </w:num>
  <w:num w:numId="2" w16cid:durableId="2101870939">
    <w:abstractNumId w:val="11"/>
  </w:num>
  <w:num w:numId="3" w16cid:durableId="494221809">
    <w:abstractNumId w:val="13"/>
  </w:num>
  <w:num w:numId="4" w16cid:durableId="519247187">
    <w:abstractNumId w:val="23"/>
  </w:num>
  <w:num w:numId="5" w16cid:durableId="63913010">
    <w:abstractNumId w:val="5"/>
  </w:num>
  <w:num w:numId="6" w16cid:durableId="1449542988">
    <w:abstractNumId w:val="27"/>
  </w:num>
  <w:num w:numId="7" w16cid:durableId="1612281952">
    <w:abstractNumId w:val="26"/>
  </w:num>
  <w:num w:numId="8" w16cid:durableId="1100641287">
    <w:abstractNumId w:val="15"/>
  </w:num>
  <w:num w:numId="9" w16cid:durableId="238446230">
    <w:abstractNumId w:val="12"/>
  </w:num>
  <w:num w:numId="10" w16cid:durableId="1272476977">
    <w:abstractNumId w:val="2"/>
  </w:num>
  <w:num w:numId="11" w16cid:durableId="344866275">
    <w:abstractNumId w:val="20"/>
  </w:num>
  <w:num w:numId="12" w16cid:durableId="971053901">
    <w:abstractNumId w:val="22"/>
  </w:num>
  <w:num w:numId="13" w16cid:durableId="934703244">
    <w:abstractNumId w:val="4"/>
  </w:num>
  <w:num w:numId="14" w16cid:durableId="50427927">
    <w:abstractNumId w:val="18"/>
  </w:num>
  <w:num w:numId="15" w16cid:durableId="196505994">
    <w:abstractNumId w:val="29"/>
  </w:num>
  <w:num w:numId="16" w16cid:durableId="499197978">
    <w:abstractNumId w:val="24"/>
  </w:num>
  <w:num w:numId="17" w16cid:durableId="1871454323">
    <w:abstractNumId w:val="0"/>
  </w:num>
  <w:num w:numId="18" w16cid:durableId="215555206">
    <w:abstractNumId w:val="9"/>
  </w:num>
  <w:num w:numId="19" w16cid:durableId="1084304460">
    <w:abstractNumId w:val="3"/>
  </w:num>
  <w:num w:numId="20" w16cid:durableId="994836658">
    <w:abstractNumId w:val="19"/>
  </w:num>
  <w:num w:numId="21" w16cid:durableId="109399864">
    <w:abstractNumId w:val="16"/>
  </w:num>
  <w:num w:numId="22" w16cid:durableId="2024354601">
    <w:abstractNumId w:val="25"/>
  </w:num>
  <w:num w:numId="23" w16cid:durableId="890731346">
    <w:abstractNumId w:val="21"/>
  </w:num>
  <w:num w:numId="24" w16cid:durableId="1407070781">
    <w:abstractNumId w:val="14"/>
  </w:num>
  <w:num w:numId="25" w16cid:durableId="544221809">
    <w:abstractNumId w:val="17"/>
  </w:num>
  <w:num w:numId="26" w16cid:durableId="329917782">
    <w:abstractNumId w:val="1"/>
  </w:num>
  <w:num w:numId="27" w16cid:durableId="464396591">
    <w:abstractNumId w:val="7"/>
  </w:num>
  <w:num w:numId="28" w16cid:durableId="1417169703">
    <w:abstractNumId w:val="8"/>
  </w:num>
  <w:num w:numId="29" w16cid:durableId="455877407">
    <w:abstractNumId w:val="6"/>
  </w:num>
  <w:num w:numId="30" w16cid:durableId="95108785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36B38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B456E"/>
    <w:rsid w:val="002D1102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63"/>
    <w:rsid w:val="004137E2"/>
    <w:rsid w:val="00416ADE"/>
    <w:rsid w:val="00435B05"/>
    <w:rsid w:val="00441816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F0E"/>
    <w:rsid w:val="007A0B3D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4085"/>
    <w:rsid w:val="009E39F2"/>
    <w:rsid w:val="009F0EF1"/>
    <w:rsid w:val="009F6A05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250B"/>
    <w:rsid w:val="00AD7430"/>
    <w:rsid w:val="00B2495D"/>
    <w:rsid w:val="00B5427D"/>
    <w:rsid w:val="00BA125D"/>
    <w:rsid w:val="00BD1AC6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2896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80047"/>
    <w:rsid w:val="00EB2584"/>
    <w:rsid w:val="00EC1BC4"/>
    <w:rsid w:val="00EC469B"/>
    <w:rsid w:val="00ED0D11"/>
    <w:rsid w:val="00ED3EEB"/>
    <w:rsid w:val="00ED742A"/>
    <w:rsid w:val="00F1280C"/>
    <w:rsid w:val="00F1303B"/>
    <w:rsid w:val="00F24297"/>
    <w:rsid w:val="00F40A5F"/>
    <w:rsid w:val="00F51D98"/>
    <w:rsid w:val="00F618DB"/>
    <w:rsid w:val="00F62511"/>
    <w:rsid w:val="00F74A12"/>
    <w:rsid w:val="00F75EE9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duvic.sharepoint.com/:w:/r/sites/CharlesLaTrobeP-12College/_layouts/15/Doc.aspx?sourcedoc=%7B9E0FB5FD-2279-44F7-A7FD-A206E20E2973%7D&amp;file=CLTC%20student-health-support-plan_2025.docx&amp;action=default&amp;mobileredirect=tru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asthma/guidance/treating-asthma-attack" TargetMode="External"/><Relationship Id="rId20" Type="http://schemas.openxmlformats.org/officeDocument/2006/relationships/theme" Target="theme/theme1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policy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sthma.org.au/resources/school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0F9F17D8D17848A3A3C39D0C8789F4" ma:contentTypeVersion="16" ma:contentTypeDescription="Create a new document." ma:contentTypeScope="" ma:versionID="aa34b844a93e896c8966909c356f701b">
  <xsd:schema xmlns:xsd="http://www.w3.org/2001/XMLSchema" xmlns:xs="http://www.w3.org/2001/XMLSchema" xmlns:p="http://schemas.microsoft.com/office/2006/metadata/properties" xmlns:ns2="8273fe6e-a237-4705-936a-4d67cb3082e9" xmlns:ns3="16dd1134-9e48-43d0-9ce6-fcd0192402e7" targetNamespace="http://schemas.microsoft.com/office/2006/metadata/properties" ma:root="true" ma:fieldsID="5e0e77576f312f08ccb72e43135531c7" ns2:_="" ns3:_="">
    <xsd:import namespace="8273fe6e-a237-4705-936a-4d67cb3082e9"/>
    <xsd:import namespace="16dd1134-9e48-43d0-9ce6-fcd0192402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3fe6e-a237-4705-936a-4d67cb3082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b607bbe-9751-46d3-ac86-39dfe31413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d1134-9e48-43d0-9ce6-fcd0192402e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2d9e738-95e8-4ba0-8106-e6a48ed4839e}" ma:internalName="TaxCatchAll" ma:showField="CatchAllData" ma:web="16dd1134-9e48-43d0-9ce6-fcd0192402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dd1134-9e48-43d0-9ce6-fcd0192402e7">
      <Value>10</Value>
    </TaxCatchAll>
    <lcf76f155ced4ddcb4097134ff3c332f xmlns="8273fe6e-a237-4705-936a-4d67cb3082e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120877B-397E-437F-A73E-C03A93454239}"/>
</file>

<file path=customXml/itemProps3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731</Words>
  <Characters>987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Artemisia Bennett</cp:lastModifiedBy>
  <cp:revision>2</cp:revision>
  <cp:lastPrinted>2017-12-19T06:02:00Z</cp:lastPrinted>
  <dcterms:created xsi:type="dcterms:W3CDTF">2025-07-28T03:53:00Z</dcterms:created>
  <dcterms:modified xsi:type="dcterms:W3CDTF">2025-07-2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0F9F17D8D17848A3A3C39D0C8789F4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2db4dab5-27e0-44e3-8870-2b918af31691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40856675</vt:lpwstr>
  </property>
  <property fmtid="{D5CDD505-2E9C-101B-9397-08002B2CF9AE}" pid="12" name="RecordPoint_SubmissionCompleted">
    <vt:lpwstr>2024-06-21T07:45:57.9464967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